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3201E1" w14:textId="7365C443" w:rsidR="009A43A9" w:rsidRPr="009A43A9" w:rsidRDefault="00434E92" w:rsidP="00255EB0">
      <w:pPr>
        <w:jc w:val="center"/>
        <w:rPr>
          <w:rFonts w:ascii="Arial" w:hAnsi="Arial" w:cs="Arial"/>
          <w:b/>
        </w:rPr>
      </w:pPr>
      <w:r w:rsidRPr="009A43A9">
        <w:rPr>
          <w:rFonts w:ascii="Arial" w:hAnsi="Arial" w:cs="Arial"/>
          <w:b/>
        </w:rPr>
        <w:t xml:space="preserve">Attachment </w:t>
      </w:r>
      <w:r w:rsidR="0029160D">
        <w:rPr>
          <w:rFonts w:ascii="Arial" w:hAnsi="Arial" w:cs="Arial"/>
          <w:b/>
        </w:rPr>
        <w:t>8</w:t>
      </w:r>
    </w:p>
    <w:p w14:paraId="7FE008A2" w14:textId="26157B90" w:rsidR="00046882" w:rsidRPr="009A43A9" w:rsidRDefault="00255EB0" w:rsidP="00255EB0">
      <w:pPr>
        <w:jc w:val="center"/>
        <w:rPr>
          <w:rFonts w:ascii="Arial" w:hAnsi="Arial" w:cs="Arial"/>
          <w:b/>
        </w:rPr>
      </w:pPr>
      <w:r w:rsidRPr="009A43A9">
        <w:rPr>
          <w:rFonts w:ascii="Arial" w:hAnsi="Arial" w:cs="Arial"/>
          <w:b/>
        </w:rPr>
        <w:t>A</w:t>
      </w:r>
      <w:r w:rsidR="00046882" w:rsidRPr="009A43A9">
        <w:rPr>
          <w:rFonts w:ascii="Arial" w:hAnsi="Arial" w:cs="Arial"/>
          <w:b/>
        </w:rPr>
        <w:t xml:space="preserve">gency Capacity </w:t>
      </w:r>
      <w:r w:rsidR="00434E92" w:rsidRPr="009A43A9">
        <w:rPr>
          <w:rFonts w:ascii="Arial" w:hAnsi="Arial" w:cs="Arial"/>
          <w:b/>
        </w:rPr>
        <w:t xml:space="preserve">and Staffing </w:t>
      </w:r>
      <w:r w:rsidR="00046882" w:rsidRPr="009A43A9">
        <w:rPr>
          <w:rFonts w:ascii="Arial" w:hAnsi="Arial" w:cs="Arial"/>
          <w:b/>
        </w:rPr>
        <w:t>Information</w:t>
      </w:r>
    </w:p>
    <w:p w14:paraId="50B83785" w14:textId="77777777" w:rsidR="00466831" w:rsidRPr="002C67E7" w:rsidRDefault="00466831" w:rsidP="00046882">
      <w:pPr>
        <w:jc w:val="center"/>
        <w:rPr>
          <w:rFonts w:ascii="Arial" w:hAnsi="Arial" w:cs="Arial"/>
          <w:b/>
          <w:iCs/>
          <w:sz w:val="22"/>
          <w:szCs w:val="22"/>
        </w:rPr>
      </w:pPr>
    </w:p>
    <w:p w14:paraId="4BEE4AC8" w14:textId="77777777" w:rsidR="00255EB0" w:rsidRDefault="00255EB0" w:rsidP="00255EB0">
      <w:pPr>
        <w:keepNext/>
        <w:tabs>
          <w:tab w:val="left" w:pos="540"/>
          <w:tab w:val="left" w:pos="3960"/>
          <w:tab w:val="left" w:pos="5220"/>
          <w:tab w:val="left" w:pos="7110"/>
        </w:tabs>
        <w:ind w:left="-270" w:firstLine="270"/>
        <w:jc w:val="center"/>
        <w:rPr>
          <w:rFonts w:ascii="Arial" w:hAnsi="Arial" w:cs="Arial"/>
          <w:b/>
          <w:i/>
          <w:sz w:val="22"/>
          <w:szCs w:val="22"/>
        </w:rPr>
      </w:pPr>
      <w:r w:rsidRPr="002C67E7">
        <w:rPr>
          <w:rFonts w:ascii="Arial" w:hAnsi="Arial" w:cs="Arial"/>
          <w:b/>
          <w:iCs/>
          <w:sz w:val="22"/>
          <w:szCs w:val="22"/>
        </w:rPr>
        <w:t>Ending Epidemics Education, Training and Technical Assistance Services</w:t>
      </w:r>
    </w:p>
    <w:p w14:paraId="33C27DCA" w14:textId="1A9C9DCB" w:rsidR="00C72CDD" w:rsidRPr="00255EB0" w:rsidRDefault="00A11D72" w:rsidP="00C72CDD">
      <w:pPr>
        <w:jc w:val="center"/>
        <w:rPr>
          <w:rFonts w:ascii="Arial" w:hAnsi="Arial" w:cs="Arial"/>
          <w:b/>
          <w:sz w:val="22"/>
          <w:szCs w:val="22"/>
        </w:rPr>
      </w:pPr>
      <w:r w:rsidRPr="00A11D72">
        <w:rPr>
          <w:rFonts w:ascii="Arial" w:hAnsi="Arial" w:cs="Arial"/>
          <w:b/>
          <w:sz w:val="22"/>
          <w:szCs w:val="22"/>
        </w:rPr>
        <w:t>RFA #20760</w:t>
      </w:r>
      <w:r w:rsidR="009A43A9">
        <w:rPr>
          <w:rFonts w:ascii="Arial" w:hAnsi="Arial" w:cs="Arial"/>
          <w:b/>
          <w:sz w:val="22"/>
          <w:szCs w:val="22"/>
        </w:rPr>
        <w:t>/Internal Program #25-0003</w:t>
      </w:r>
    </w:p>
    <w:p w14:paraId="47606BD3" w14:textId="77777777" w:rsidR="00C72CDD" w:rsidRPr="00255EB0" w:rsidRDefault="00C72CDD" w:rsidP="00C72CDD">
      <w:pPr>
        <w:jc w:val="center"/>
        <w:rPr>
          <w:rFonts w:ascii="Arial" w:hAnsi="Arial" w:cs="Arial"/>
          <w:b/>
          <w:sz w:val="22"/>
          <w:szCs w:val="22"/>
        </w:rPr>
      </w:pPr>
    </w:p>
    <w:p w14:paraId="59155564" w14:textId="3731313C" w:rsidR="00046882" w:rsidRPr="00255EB0" w:rsidRDefault="00046882" w:rsidP="00C72CDD">
      <w:pPr>
        <w:numPr>
          <w:ilvl w:val="0"/>
          <w:numId w:val="2"/>
        </w:numPr>
        <w:ind w:left="-180"/>
        <w:rPr>
          <w:rFonts w:ascii="Arial" w:hAnsi="Arial" w:cs="Arial"/>
          <w:b/>
          <w:sz w:val="22"/>
          <w:szCs w:val="22"/>
        </w:rPr>
      </w:pPr>
      <w:r w:rsidRPr="00255EB0">
        <w:rPr>
          <w:rFonts w:ascii="Arial" w:hAnsi="Arial" w:cs="Arial"/>
          <w:b/>
          <w:sz w:val="22"/>
          <w:szCs w:val="22"/>
        </w:rPr>
        <w:t xml:space="preserve">Identify and describe the staff responsible for </w:t>
      </w:r>
      <w:r w:rsidR="00C3082E" w:rsidRPr="00255EB0">
        <w:rPr>
          <w:rFonts w:ascii="Arial" w:hAnsi="Arial" w:cs="Arial"/>
          <w:b/>
          <w:sz w:val="22"/>
          <w:szCs w:val="22"/>
        </w:rPr>
        <w:t>the following activities and services</w:t>
      </w:r>
      <w:r w:rsidRPr="00255EB0">
        <w:rPr>
          <w:rFonts w:ascii="Arial" w:hAnsi="Arial" w:cs="Arial"/>
          <w:b/>
          <w:sz w:val="22"/>
          <w:szCs w:val="22"/>
        </w:rPr>
        <w:t>.</w:t>
      </w:r>
    </w:p>
    <w:p w14:paraId="2279D212" w14:textId="77777777" w:rsidR="00C72CDD" w:rsidRPr="00255EB0" w:rsidRDefault="00C72CDD" w:rsidP="00C72CDD">
      <w:pPr>
        <w:ind w:left="-180"/>
        <w:rPr>
          <w:rFonts w:ascii="Arial" w:hAnsi="Arial" w:cs="Arial"/>
          <w:b/>
          <w:sz w:val="22"/>
          <w:szCs w:val="22"/>
        </w:rPr>
      </w:pPr>
    </w:p>
    <w:tbl>
      <w:tblPr>
        <w:tblW w:w="14258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34"/>
        <w:gridCol w:w="2546"/>
        <w:gridCol w:w="1800"/>
        <w:gridCol w:w="1706"/>
        <w:gridCol w:w="5172"/>
      </w:tblGrid>
      <w:tr w:rsidR="00046882" w:rsidRPr="00255EB0" w14:paraId="63A5EB4A" w14:textId="77777777" w:rsidTr="00E95CF9">
        <w:trPr>
          <w:trHeight w:val="1713"/>
        </w:trPr>
        <w:tc>
          <w:tcPr>
            <w:tcW w:w="3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67CAFDE" w14:textId="77777777" w:rsidR="00046882" w:rsidRPr="00255EB0" w:rsidRDefault="00046882" w:rsidP="00E91EAA">
            <w:pPr>
              <w:ind w:left="-1080" w:firstLine="108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255EB0">
              <w:rPr>
                <w:rFonts w:ascii="Arial" w:hAnsi="Arial" w:cs="Arial"/>
                <w:b/>
                <w:sz w:val="22"/>
                <w:szCs w:val="22"/>
              </w:rPr>
              <w:t>Area of Responsibility</w:t>
            </w:r>
          </w:p>
        </w:tc>
        <w:tc>
          <w:tcPr>
            <w:tcW w:w="2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8739B62" w14:textId="77777777" w:rsidR="00046882" w:rsidRPr="00255EB0" w:rsidRDefault="002541D9" w:rsidP="00E91E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255EB0">
              <w:rPr>
                <w:rFonts w:ascii="Arial" w:hAnsi="Arial" w:cs="Arial"/>
                <w:b/>
                <w:sz w:val="22"/>
                <w:szCs w:val="22"/>
              </w:rPr>
              <w:t>Name and Title of Person (s) Responsible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61CE03C" w14:textId="77777777" w:rsidR="00046882" w:rsidRPr="00255EB0" w:rsidRDefault="00046882" w:rsidP="00E91E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255EB0">
              <w:rPr>
                <w:rFonts w:ascii="Arial" w:hAnsi="Arial" w:cs="Arial"/>
                <w:b/>
                <w:sz w:val="22"/>
                <w:szCs w:val="22"/>
              </w:rPr>
              <w:t xml:space="preserve">Indicate </w:t>
            </w:r>
            <w:r w:rsidR="00C3082E" w:rsidRPr="00255EB0">
              <w:rPr>
                <w:rFonts w:ascii="Arial" w:hAnsi="Arial" w:cs="Arial"/>
                <w:b/>
                <w:sz w:val="22"/>
                <w:szCs w:val="22"/>
              </w:rPr>
              <w:t>if position</w:t>
            </w:r>
            <w:r w:rsidRPr="00255EB0">
              <w:rPr>
                <w:rFonts w:ascii="Arial" w:hAnsi="Arial" w:cs="Arial"/>
                <w:b/>
                <w:sz w:val="22"/>
                <w:szCs w:val="22"/>
              </w:rPr>
              <w:t xml:space="preserve"> will be supported in-kind or through this funding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CD32B47" w14:textId="77777777" w:rsidR="00046882" w:rsidRPr="00255EB0" w:rsidRDefault="00046882" w:rsidP="00E91E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C2FEF3A" w14:textId="77777777" w:rsidR="00046882" w:rsidRPr="00255EB0" w:rsidRDefault="00046882" w:rsidP="00E91E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5F952E4" w14:textId="77777777" w:rsidR="00046882" w:rsidRPr="00255EB0" w:rsidRDefault="00046882" w:rsidP="00E91E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255EB0">
              <w:rPr>
                <w:rFonts w:ascii="Arial" w:hAnsi="Arial" w:cs="Arial"/>
                <w:b/>
                <w:sz w:val="22"/>
                <w:szCs w:val="22"/>
              </w:rPr>
              <w:t>Qualifications</w:t>
            </w:r>
          </w:p>
          <w:p w14:paraId="78EDF853" w14:textId="77777777" w:rsidR="00046882" w:rsidRPr="00255EB0" w:rsidRDefault="00046882" w:rsidP="00E91E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255EB0">
              <w:rPr>
                <w:rFonts w:ascii="Arial" w:hAnsi="Arial" w:cs="Arial"/>
                <w:b/>
                <w:sz w:val="22"/>
                <w:szCs w:val="22"/>
              </w:rPr>
              <w:t xml:space="preserve">Licenses Held /Certifications </w:t>
            </w:r>
          </w:p>
        </w:tc>
        <w:tc>
          <w:tcPr>
            <w:tcW w:w="5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C5C7FF6" w14:textId="77777777" w:rsidR="00046882" w:rsidRPr="00255EB0" w:rsidRDefault="00046882" w:rsidP="00E91E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255EB0">
              <w:rPr>
                <w:rFonts w:ascii="Arial" w:hAnsi="Arial" w:cs="Arial"/>
                <w:b/>
                <w:sz w:val="22"/>
                <w:szCs w:val="22"/>
              </w:rPr>
              <w:t xml:space="preserve"> Description of Duties Related to this Contract </w:t>
            </w:r>
          </w:p>
        </w:tc>
      </w:tr>
      <w:tr w:rsidR="00046882" w:rsidRPr="00255EB0" w14:paraId="2CFB2876" w14:textId="77777777" w:rsidTr="00E91EAA">
        <w:trPr>
          <w:trHeight w:val="1124"/>
        </w:trPr>
        <w:tc>
          <w:tcPr>
            <w:tcW w:w="3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05770" w14:textId="77777777" w:rsidR="00046882" w:rsidRPr="00255EB0" w:rsidRDefault="00046882" w:rsidP="00E91E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255EB0">
              <w:rPr>
                <w:rFonts w:ascii="Arial" w:hAnsi="Arial" w:cs="Arial"/>
                <w:b/>
                <w:sz w:val="22"/>
                <w:szCs w:val="22"/>
              </w:rPr>
              <w:t>Program Oversight</w:t>
            </w:r>
          </w:p>
          <w:p w14:paraId="12675090" w14:textId="77777777" w:rsidR="00046882" w:rsidRPr="00255EB0" w:rsidRDefault="00046882" w:rsidP="00E91E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A54F1" w14:textId="77777777" w:rsidR="00046882" w:rsidRPr="00255EB0" w:rsidRDefault="0004688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976F7" w14:textId="77777777" w:rsidR="00046882" w:rsidRPr="00255EB0" w:rsidRDefault="0004688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5E4A2" w14:textId="77777777" w:rsidR="00046882" w:rsidRPr="00255EB0" w:rsidRDefault="0004688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0DAEA" w14:textId="77777777" w:rsidR="00046882" w:rsidRPr="00255EB0" w:rsidRDefault="0004688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46882" w:rsidRPr="00255EB0" w14:paraId="286E354A" w14:textId="77777777" w:rsidTr="00E91EAA">
        <w:trPr>
          <w:trHeight w:val="1088"/>
        </w:trPr>
        <w:tc>
          <w:tcPr>
            <w:tcW w:w="3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C0E76" w14:textId="77777777" w:rsidR="00046882" w:rsidRPr="00255EB0" w:rsidRDefault="00046882" w:rsidP="00E91E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255EB0">
              <w:rPr>
                <w:rFonts w:ascii="Arial" w:hAnsi="Arial" w:cs="Arial"/>
                <w:b/>
                <w:sz w:val="22"/>
                <w:szCs w:val="22"/>
              </w:rPr>
              <w:t>Fiscal/Administrative Oversight</w:t>
            </w:r>
          </w:p>
          <w:p w14:paraId="12D3854F" w14:textId="77777777" w:rsidR="00046882" w:rsidRPr="00255EB0" w:rsidRDefault="00046882" w:rsidP="00E91EA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DE344" w14:textId="77777777" w:rsidR="00046882" w:rsidRPr="00255EB0" w:rsidRDefault="0004688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4910D" w14:textId="77777777" w:rsidR="00046882" w:rsidRPr="00255EB0" w:rsidRDefault="0004688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D8865" w14:textId="77777777" w:rsidR="00046882" w:rsidRPr="00255EB0" w:rsidRDefault="0004688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68162" w14:textId="77777777" w:rsidR="00046882" w:rsidRPr="00255EB0" w:rsidRDefault="0004688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A35CD" w:rsidRPr="00255EB0" w14:paraId="35F0561F" w14:textId="77777777" w:rsidTr="00E91EAA">
        <w:trPr>
          <w:trHeight w:val="1088"/>
        </w:trPr>
        <w:tc>
          <w:tcPr>
            <w:tcW w:w="3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F2390" w14:textId="77777777" w:rsidR="009A35CD" w:rsidRPr="00255EB0" w:rsidRDefault="009A35CD" w:rsidP="00E91E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5041053" w14:textId="77777777" w:rsidR="00E74209" w:rsidRPr="00255EB0" w:rsidRDefault="00E74209" w:rsidP="00E91E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255EB0">
              <w:rPr>
                <w:rFonts w:ascii="Arial" w:hAnsi="Arial" w:cs="Arial"/>
                <w:b/>
                <w:sz w:val="22"/>
                <w:szCs w:val="22"/>
              </w:rPr>
              <w:t>Training Delivery</w:t>
            </w:r>
          </w:p>
        </w:tc>
        <w:tc>
          <w:tcPr>
            <w:tcW w:w="2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2FECB" w14:textId="77777777" w:rsidR="009A35CD" w:rsidRPr="00255EB0" w:rsidRDefault="009A35C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585E4" w14:textId="77777777" w:rsidR="009A35CD" w:rsidRPr="00255EB0" w:rsidRDefault="009A35C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E54FF" w14:textId="77777777" w:rsidR="009A35CD" w:rsidRPr="00255EB0" w:rsidRDefault="009A35C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F73F5" w14:textId="77777777" w:rsidR="009A35CD" w:rsidRPr="00255EB0" w:rsidRDefault="009A35C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0522B" w:rsidRPr="00255EB0" w14:paraId="3AA6D119" w14:textId="77777777" w:rsidTr="00E91EAA">
        <w:trPr>
          <w:trHeight w:val="1088"/>
        </w:trPr>
        <w:tc>
          <w:tcPr>
            <w:tcW w:w="3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4AE1D" w14:textId="77777777" w:rsidR="00C0522B" w:rsidRPr="00255EB0" w:rsidRDefault="00C0522B" w:rsidP="00E91E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A3879FB" w14:textId="77777777" w:rsidR="00E74209" w:rsidRPr="00255EB0" w:rsidRDefault="00E74209" w:rsidP="00E91E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255EB0">
              <w:rPr>
                <w:rFonts w:ascii="Arial" w:hAnsi="Arial" w:cs="Arial"/>
                <w:b/>
                <w:sz w:val="22"/>
                <w:szCs w:val="22"/>
              </w:rPr>
              <w:t>Curriculum Development</w:t>
            </w:r>
          </w:p>
        </w:tc>
        <w:tc>
          <w:tcPr>
            <w:tcW w:w="2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C7E27" w14:textId="77777777" w:rsidR="00C0522B" w:rsidRPr="00255EB0" w:rsidRDefault="00C0522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094A1" w14:textId="77777777" w:rsidR="00C0522B" w:rsidRPr="00255EB0" w:rsidRDefault="00C0522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2C4FF" w14:textId="77777777" w:rsidR="00C0522B" w:rsidRPr="00255EB0" w:rsidRDefault="00C0522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C42AD" w14:textId="77777777" w:rsidR="00C0522B" w:rsidRPr="00255EB0" w:rsidRDefault="00C0522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C72CA" w:rsidRPr="00255EB0" w14:paraId="5D7D3A00" w14:textId="77777777" w:rsidTr="00E91EAA">
        <w:trPr>
          <w:trHeight w:val="1088"/>
        </w:trPr>
        <w:tc>
          <w:tcPr>
            <w:tcW w:w="3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0754A" w14:textId="77777777" w:rsidR="005C72CA" w:rsidRPr="00255EB0" w:rsidRDefault="005C72CA" w:rsidP="00E91E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8905D1F" w14:textId="77777777" w:rsidR="00E74209" w:rsidRPr="00255EB0" w:rsidRDefault="00E74209" w:rsidP="00E91E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255EB0">
              <w:rPr>
                <w:rFonts w:ascii="Arial" w:hAnsi="Arial" w:cs="Arial"/>
                <w:b/>
                <w:sz w:val="22"/>
                <w:szCs w:val="22"/>
              </w:rPr>
              <w:t xml:space="preserve">Training Promotion and Training </w:t>
            </w:r>
            <w:r w:rsidR="00533FF9" w:rsidRPr="00255EB0">
              <w:rPr>
                <w:rFonts w:ascii="Arial" w:hAnsi="Arial" w:cs="Arial"/>
                <w:b/>
                <w:sz w:val="22"/>
                <w:szCs w:val="22"/>
              </w:rPr>
              <w:t>Logistics</w:t>
            </w:r>
          </w:p>
        </w:tc>
        <w:tc>
          <w:tcPr>
            <w:tcW w:w="2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11B72" w14:textId="77777777" w:rsidR="005C72CA" w:rsidRPr="00255EB0" w:rsidRDefault="005C72C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6AC32" w14:textId="77777777" w:rsidR="005C72CA" w:rsidRPr="00255EB0" w:rsidRDefault="005C72C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8D474" w14:textId="77777777" w:rsidR="005C72CA" w:rsidRPr="00255EB0" w:rsidRDefault="005C72C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B3B43" w14:textId="77777777" w:rsidR="005C72CA" w:rsidRPr="00255EB0" w:rsidRDefault="005C72C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C72CA" w:rsidRPr="00255EB0" w14:paraId="6CAE0286" w14:textId="77777777" w:rsidTr="00E91EAA">
        <w:trPr>
          <w:trHeight w:val="1070"/>
        </w:trPr>
        <w:tc>
          <w:tcPr>
            <w:tcW w:w="3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708D7" w14:textId="77777777" w:rsidR="005C72CA" w:rsidRPr="00255EB0" w:rsidRDefault="005C72CA" w:rsidP="00E91E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C8AD6BA" w14:textId="77777777" w:rsidR="00E74209" w:rsidRPr="00255EB0" w:rsidRDefault="00E74209" w:rsidP="00E91E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255EB0">
              <w:rPr>
                <w:rFonts w:ascii="Arial" w:hAnsi="Arial" w:cs="Arial"/>
                <w:b/>
                <w:sz w:val="22"/>
                <w:szCs w:val="22"/>
              </w:rPr>
              <w:t>Administrative Support</w:t>
            </w:r>
          </w:p>
          <w:p w14:paraId="755C875E" w14:textId="77777777" w:rsidR="00E74209" w:rsidRPr="00255EB0" w:rsidRDefault="00E74209" w:rsidP="00E91E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20D44" w14:textId="77777777" w:rsidR="005C72CA" w:rsidRPr="00255EB0" w:rsidRDefault="005C72C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3EE1A" w14:textId="77777777" w:rsidR="005C72CA" w:rsidRPr="00255EB0" w:rsidRDefault="005C72C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233C8" w14:textId="77777777" w:rsidR="005C72CA" w:rsidRPr="00255EB0" w:rsidRDefault="005C72C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985C8" w14:textId="77777777" w:rsidR="005C72CA" w:rsidRPr="00255EB0" w:rsidRDefault="005C72C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46882" w:rsidRPr="00255EB0" w14:paraId="6C3E1A6C" w14:textId="77777777" w:rsidTr="00E91EAA">
        <w:trPr>
          <w:trHeight w:val="1070"/>
        </w:trPr>
        <w:tc>
          <w:tcPr>
            <w:tcW w:w="3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3C9B6" w14:textId="77777777" w:rsidR="00046882" w:rsidRPr="00255EB0" w:rsidRDefault="00046882" w:rsidP="00E91EA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55EB0">
              <w:rPr>
                <w:rFonts w:ascii="Arial" w:hAnsi="Arial" w:cs="Arial"/>
                <w:b/>
                <w:sz w:val="22"/>
                <w:szCs w:val="22"/>
              </w:rPr>
              <w:t>Information Systems (Include Data Entry and IT Support Staff)</w:t>
            </w:r>
          </w:p>
        </w:tc>
        <w:tc>
          <w:tcPr>
            <w:tcW w:w="2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E2ED9" w14:textId="77777777" w:rsidR="00046882" w:rsidRPr="00255EB0" w:rsidRDefault="0004688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80B9C" w14:textId="77777777" w:rsidR="00046882" w:rsidRPr="00255EB0" w:rsidRDefault="0004688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20BCD" w14:textId="77777777" w:rsidR="00046882" w:rsidRPr="00255EB0" w:rsidRDefault="0004688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BB726" w14:textId="77777777" w:rsidR="00046882" w:rsidRPr="00255EB0" w:rsidRDefault="0004688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46882" w:rsidRPr="00255EB0" w14:paraId="178A7D75" w14:textId="77777777" w:rsidTr="00E91EAA">
        <w:trPr>
          <w:trHeight w:val="1241"/>
        </w:trPr>
        <w:tc>
          <w:tcPr>
            <w:tcW w:w="3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89779" w14:textId="77777777" w:rsidR="00046882" w:rsidRPr="00255EB0" w:rsidRDefault="00046882" w:rsidP="00E91E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427C8B7" w14:textId="77777777" w:rsidR="00046882" w:rsidRPr="00255EB0" w:rsidRDefault="002541D9" w:rsidP="002541D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255EB0">
              <w:rPr>
                <w:rFonts w:ascii="Arial" w:hAnsi="Arial" w:cs="Arial"/>
                <w:b/>
                <w:sz w:val="22"/>
                <w:szCs w:val="22"/>
              </w:rPr>
              <w:t>Quality Improvement/Program Evaluation</w:t>
            </w:r>
          </w:p>
        </w:tc>
        <w:tc>
          <w:tcPr>
            <w:tcW w:w="2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BBA19" w14:textId="77777777" w:rsidR="00046882" w:rsidRPr="00255EB0" w:rsidRDefault="0004688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F0B9A" w14:textId="77777777" w:rsidR="00046882" w:rsidRPr="00255EB0" w:rsidRDefault="0004688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CE777" w14:textId="77777777" w:rsidR="00046882" w:rsidRPr="00255EB0" w:rsidRDefault="0004688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895E0" w14:textId="77777777" w:rsidR="00046882" w:rsidRPr="00255EB0" w:rsidRDefault="0004688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6FBA521" w14:textId="77777777" w:rsidR="00430B90" w:rsidRPr="00255EB0" w:rsidRDefault="00430B90" w:rsidP="00430B90">
      <w:pPr>
        <w:ind w:left="-720"/>
        <w:rPr>
          <w:rFonts w:ascii="Arial" w:hAnsi="Arial" w:cs="Arial"/>
          <w:b/>
          <w:sz w:val="22"/>
          <w:szCs w:val="22"/>
        </w:rPr>
      </w:pPr>
    </w:p>
    <w:p w14:paraId="6EFAC298" w14:textId="77777777" w:rsidR="00430B90" w:rsidRPr="00255EB0" w:rsidRDefault="00430B90" w:rsidP="00430B90">
      <w:pPr>
        <w:ind w:left="-720"/>
        <w:rPr>
          <w:rFonts w:ascii="Arial" w:hAnsi="Arial" w:cs="Arial"/>
          <w:b/>
          <w:sz w:val="22"/>
          <w:szCs w:val="22"/>
        </w:rPr>
      </w:pPr>
    </w:p>
    <w:p w14:paraId="250838BB" w14:textId="40FAF702" w:rsidR="00046882" w:rsidRPr="00255EB0" w:rsidRDefault="00046882" w:rsidP="009262DD">
      <w:pPr>
        <w:numPr>
          <w:ilvl w:val="0"/>
          <w:numId w:val="2"/>
        </w:numPr>
        <w:ind w:left="-360"/>
        <w:rPr>
          <w:rFonts w:ascii="Arial" w:hAnsi="Arial" w:cs="Arial"/>
          <w:b/>
          <w:sz w:val="22"/>
          <w:szCs w:val="22"/>
        </w:rPr>
      </w:pPr>
      <w:r w:rsidRPr="00255EB0">
        <w:rPr>
          <w:rFonts w:ascii="Arial" w:hAnsi="Arial" w:cs="Arial"/>
          <w:b/>
          <w:sz w:val="22"/>
          <w:szCs w:val="22"/>
        </w:rPr>
        <w:t>On an average, how long does it take for your organization to recruit and hire for vacant positions (provide information as it pertains to program, administrative and information systems positions)?</w:t>
      </w:r>
    </w:p>
    <w:sectPr w:rsidR="00046882" w:rsidRPr="00255EB0" w:rsidSect="00046882">
      <w:pgSz w:w="15840" w:h="12240" w:orient="landscape" w:code="1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66C5290"/>
    <w:multiLevelType w:val="hybridMultilevel"/>
    <w:tmpl w:val="9ECA3A56"/>
    <w:lvl w:ilvl="0" w:tplc="9DFE88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943FB2"/>
    <w:multiLevelType w:val="hybridMultilevel"/>
    <w:tmpl w:val="E3840072"/>
    <w:lvl w:ilvl="0" w:tplc="58BC7C7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48465653">
    <w:abstractNumId w:val="1"/>
  </w:num>
  <w:num w:numId="2" w16cid:durableId="13931122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xMDI3MTUwNLE0szRQ0lEKTi0uzszPAykwqgUAalqyXCwAAAA="/>
  </w:docVars>
  <w:rsids>
    <w:rsidRoot w:val="00046882"/>
    <w:rsid w:val="0001095E"/>
    <w:rsid w:val="00046882"/>
    <w:rsid w:val="000D6A5D"/>
    <w:rsid w:val="000F56FC"/>
    <w:rsid w:val="00100175"/>
    <w:rsid w:val="00211E51"/>
    <w:rsid w:val="002431B2"/>
    <w:rsid w:val="002541D9"/>
    <w:rsid w:val="00255EB0"/>
    <w:rsid w:val="002701BF"/>
    <w:rsid w:val="0029160D"/>
    <w:rsid w:val="002C67E7"/>
    <w:rsid w:val="003A5A15"/>
    <w:rsid w:val="00430B90"/>
    <w:rsid w:val="00434E92"/>
    <w:rsid w:val="00466831"/>
    <w:rsid w:val="00472FB7"/>
    <w:rsid w:val="004C66E4"/>
    <w:rsid w:val="00533FF9"/>
    <w:rsid w:val="005C72CA"/>
    <w:rsid w:val="006B235D"/>
    <w:rsid w:val="009262DD"/>
    <w:rsid w:val="009406C8"/>
    <w:rsid w:val="009A35CD"/>
    <w:rsid w:val="009A43A9"/>
    <w:rsid w:val="00A11D72"/>
    <w:rsid w:val="00A607BA"/>
    <w:rsid w:val="00A8750A"/>
    <w:rsid w:val="00B05709"/>
    <w:rsid w:val="00B86BB1"/>
    <w:rsid w:val="00C0522B"/>
    <w:rsid w:val="00C3082E"/>
    <w:rsid w:val="00C72CDD"/>
    <w:rsid w:val="00D0230A"/>
    <w:rsid w:val="00D460F0"/>
    <w:rsid w:val="00E74209"/>
    <w:rsid w:val="00E91EAA"/>
    <w:rsid w:val="00E95CF9"/>
    <w:rsid w:val="00F60E57"/>
    <w:rsid w:val="00FB0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28F514"/>
  <w15:chartTrackingRefBased/>
  <w15:docId w15:val="{7125C3B2-558B-4456-8C93-A1E0DA14C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688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46882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B05709"/>
    <w:rPr>
      <w:sz w:val="16"/>
      <w:szCs w:val="16"/>
    </w:rPr>
  </w:style>
  <w:style w:type="paragraph" w:styleId="CommentText">
    <w:name w:val="annotation text"/>
    <w:basedOn w:val="Normal"/>
    <w:link w:val="CommentTextChar"/>
    <w:rsid w:val="00B0570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05709"/>
  </w:style>
  <w:style w:type="paragraph" w:styleId="CommentSubject">
    <w:name w:val="annotation subject"/>
    <w:basedOn w:val="CommentText"/>
    <w:next w:val="CommentText"/>
    <w:link w:val="CommentSubjectChar"/>
    <w:rsid w:val="00B05709"/>
    <w:rPr>
      <w:b/>
      <w:bCs/>
    </w:rPr>
  </w:style>
  <w:style w:type="character" w:customStyle="1" w:styleId="CommentSubjectChar">
    <w:name w:val="Comment Subject Char"/>
    <w:link w:val="CommentSubject"/>
    <w:rsid w:val="00B05709"/>
    <w:rPr>
      <w:b/>
      <w:bCs/>
    </w:rPr>
  </w:style>
  <w:style w:type="paragraph" w:styleId="BalloonText">
    <w:name w:val="Balloon Text"/>
    <w:basedOn w:val="Normal"/>
    <w:link w:val="BalloonTextChar"/>
    <w:rsid w:val="00B0570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B0570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14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FC8BB0-ABD6-4A79-A3B6-8C8C2DD90D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22</Words>
  <Characters>869</Characters>
  <Application>Microsoft Office Word</Application>
  <DocSecurity>0</DocSecurity>
  <Lines>1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YS DOH</Company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m22</dc:creator>
  <cp:keywords/>
  <dc:description/>
  <cp:lastModifiedBy>Davis, Tara (HEALTH)</cp:lastModifiedBy>
  <cp:revision>7</cp:revision>
  <dcterms:created xsi:type="dcterms:W3CDTF">2025-08-25T16:59:00Z</dcterms:created>
  <dcterms:modified xsi:type="dcterms:W3CDTF">2026-02-11T20:03:00Z</dcterms:modified>
</cp:coreProperties>
</file>